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alla cannelle orang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d-limonene; isoeugenol; α-methylcinnamaldehyde; cinnamyl alcohol; benzyl alcohol; cinnamaldehyde; Eugenol; coumarin</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3-0</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39-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3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1570 mg/kg)</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2000 mg/kg di peso corporeo)</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via cutanea), H312 (ATE=1100 mg/kg di peso corporeo)</w:t>
              <w:br/>
              <w:t>Acute Tox. 4 (per inalazione),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rancione. Hesperidaceae. Piccant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cinnamaldehyde (101-39-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5,34 mg/kg di peso corporeo Animal: rat, Animal sex: fe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di peso corporeo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i peso corporeo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i peso corporeo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di peso corporeo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male, Guideline: OECD Guideline 423 (Acute Oral toxicity - Acute Toxic Class Method)</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di peso corporeo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i peso corporeo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α-methylcinnamaldehyde (101-39-3)</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25 mg/kg di peso corporeo Animal: rat, Animal sex: male, Guideline: other:</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animale/femmina,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1200 mg/kg di peso corporeo Animal: mouse,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6"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yl alcohol (104-54-1)</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i peso corporeo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di peso corporeo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di peso corporeo Animal: mouse, Animal sex: fe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gt; 138,3 mg/kg di peso corporeo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alla cannelle orang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cinnamaldehyde (101-39-3)</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6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9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alla cannelle orang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limonene (5989-2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cinnamaldehyde (101-39-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isoeugenol ; cinnamyl alcohol ; benzyl alcohol ; anisaldehyde ; cinnamaldehyde ; 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cinnamyl alcohol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7/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7/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alla cannelle orang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alla cannelle orang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7/06/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C79E3AF-5E80-428A-BEE5-4E7AFEF176C3}"/>
</file>

<file path=customXml/itemProps3.xml><?xml version="1.0" encoding="utf-8"?>
<ds:datastoreItem xmlns:ds="http://schemas.openxmlformats.org/officeDocument/2006/customXml" ds:itemID="{B7FCB426-52FF-4582-843A-F8412F49DE23}"/>
</file>

<file path=customXml/itemProps4.xml><?xml version="1.0" encoding="utf-8"?>
<ds:datastoreItem xmlns:ds="http://schemas.openxmlformats.org/officeDocument/2006/customXml" ds:itemID="{1128FF36-9550-436A-9B16-4047512E3356}"/>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